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3016A" w14:textId="4F9B3812" w:rsidR="00704C9D" w:rsidRPr="00704C9D" w:rsidRDefault="00704C9D" w:rsidP="00B9079E">
      <w:pPr>
        <w:spacing w:after="0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bookmarkStart w:id="0" w:name="grocery-web-application-documentation"/>
      <w:r w:rsidRPr="0016055B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ull Stack Development with MERN</w:t>
      </w:r>
    </w:p>
    <w:p w14:paraId="2A2B2C7A" w14:textId="509512AB" w:rsidR="00C112A2" w:rsidRDefault="00000000">
      <w:pPr>
        <w:pStyle w:val="Heading1"/>
      </w:pPr>
      <w:r>
        <w:t>Grocery Web Application Documentation</w:t>
      </w:r>
    </w:p>
    <w:p w14:paraId="3F20C83D" w14:textId="77777777" w:rsidR="00814C11" w:rsidRDefault="00814C11">
      <w:pPr>
        <w:pStyle w:val="Heading2"/>
      </w:pPr>
      <w:bookmarkStart w:id="1" w:name="project-overview"/>
    </w:p>
    <w:p w14:paraId="5BEAC1E5" w14:textId="08C8A024" w:rsidR="00814C11" w:rsidRDefault="00814C11" w:rsidP="00814C11">
      <w:pPr>
        <w:pStyle w:val="Heading2"/>
      </w:pPr>
      <w:r>
        <w:t xml:space="preserve">1. </w:t>
      </w:r>
      <w:bookmarkStart w:id="2" w:name="_Hlk182817293"/>
      <w:r w:rsidRPr="0016055B">
        <w:rPr>
          <w:rFonts w:ascii="Times New Roman" w:eastAsia="Times New Roman" w:hAnsi="Times New Roman" w:cs="Times New Roman"/>
          <w:sz w:val="27"/>
          <w:szCs w:val="27"/>
          <w:lang w:eastAsia="en-IN"/>
        </w:rPr>
        <w:t>Introduction</w:t>
      </w:r>
      <w:bookmarkEnd w:id="2"/>
      <w:r>
        <w:rPr>
          <w:rFonts w:ascii="Times New Roman" w:eastAsia="Times New Roman" w:hAnsi="Times New Roman" w:cs="Times New Roman"/>
          <w:sz w:val="27"/>
          <w:szCs w:val="27"/>
          <w:lang w:eastAsia="en-IN"/>
        </w:rPr>
        <w:tab/>
      </w:r>
    </w:p>
    <w:p w14:paraId="581D59A3" w14:textId="4DCDF743" w:rsidR="00814C11" w:rsidRPr="00814C11" w:rsidRDefault="00814C11" w:rsidP="00814C11">
      <w:pPr>
        <w:pStyle w:val="Heading3"/>
        <w:rPr>
          <w:color w:val="000000" w:themeColor="text1"/>
        </w:rPr>
      </w:pPr>
      <w:r>
        <w:t xml:space="preserve">Project Title: </w:t>
      </w:r>
      <w:r w:rsidRPr="00814C11">
        <w:rPr>
          <w:color w:val="000000" w:themeColor="text1"/>
        </w:rPr>
        <w:t>Grocery webapp</w:t>
      </w:r>
    </w:p>
    <w:p w14:paraId="139C706F" w14:textId="73920B0B" w:rsidR="00814C11" w:rsidRDefault="00814C11" w:rsidP="00814C11">
      <w:pPr>
        <w:spacing w:before="100" w:beforeAutospacing="1" w:after="120"/>
        <w:rPr>
          <w:rFonts w:ascii="Times New Roman" w:eastAsia="Times New Roman" w:hAnsi="Times New Roman" w:cs="Times New Roman"/>
          <w:b/>
          <w:bCs/>
          <w:lang w:eastAsia="en-IN"/>
        </w:rPr>
      </w:pPr>
      <w:r w:rsidRPr="00CB281B">
        <w:rPr>
          <w:rFonts w:ascii="Times New Roman" w:eastAsia="Times New Roman" w:hAnsi="Times New Roman" w:cs="Times New Roman"/>
          <w:b/>
          <w:bCs/>
          <w:lang w:eastAsia="en-IN"/>
        </w:rPr>
        <w:t>Team Members:</w:t>
      </w:r>
    </w:p>
    <w:p w14:paraId="67F2A4A9" w14:textId="7F2D0132" w:rsidR="00814C11" w:rsidRDefault="00814C11" w:rsidP="00814C11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bCs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MOHAMED MARZOOK</w:t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 xml:space="preserve">     Back-End Developer</w:t>
      </w:r>
    </w:p>
    <w:p w14:paraId="6338F317" w14:textId="21672721" w:rsidR="00814C11" w:rsidRDefault="00814C11" w:rsidP="00814C11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bCs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 xml:space="preserve">ABU KASIM </w:t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ab/>
        <w:t xml:space="preserve">              Front-End Developer</w:t>
      </w:r>
    </w:p>
    <w:p w14:paraId="6809FB0C" w14:textId="6EBE6F93" w:rsidR="00814C11" w:rsidRDefault="00814C11" w:rsidP="00814C11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bCs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BDULLAH</w:t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 xml:space="preserve">     </w:t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ab/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ab/>
        <w:t xml:space="preserve">  UI/UX Developer</w:t>
      </w:r>
    </w:p>
    <w:p w14:paraId="28FF63B0" w14:textId="529F3A4B" w:rsidR="00814C11" w:rsidRPr="00814C11" w:rsidRDefault="00814C11" w:rsidP="00814C11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bCs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BDUL RAHMAN</w:t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ab/>
        <w:t xml:space="preserve">    </w:t>
      </w:r>
      <w:r w:rsidR="00B9079E">
        <w:rPr>
          <w:rFonts w:ascii="Times New Roman" w:eastAsia="Times New Roman" w:hAnsi="Times New Roman" w:cs="Times New Roman"/>
          <w:b/>
          <w:bCs/>
          <w:lang w:eastAsia="en-IN"/>
        </w:rPr>
        <w:tab/>
        <w:t xml:space="preserve">  Manual/Automated testing</w:t>
      </w:r>
    </w:p>
    <w:p w14:paraId="555608E1" w14:textId="6F0E9F66" w:rsidR="00C112A2" w:rsidRDefault="00000000">
      <w:pPr>
        <w:pStyle w:val="Heading2"/>
      </w:pPr>
      <w:r>
        <w:t>2. Project Overview</w:t>
      </w:r>
    </w:p>
    <w:p w14:paraId="609F814B" w14:textId="77777777" w:rsidR="00C112A2" w:rsidRDefault="00000000">
      <w:pPr>
        <w:pStyle w:val="Heading3"/>
      </w:pPr>
      <w:bookmarkStart w:id="3" w:name="purpose"/>
      <w:r>
        <w:t>Purpose</w:t>
      </w:r>
    </w:p>
    <w:p w14:paraId="6230071D" w14:textId="77777777" w:rsidR="00C112A2" w:rsidRDefault="00000000">
      <w:pPr>
        <w:pStyle w:val="FirstParagraph"/>
      </w:pPr>
      <w:r>
        <w:t>The Grocery Web Application is designed to provide a seamless online shopping experience for customers, enabling them to explore and purchase groceries and everyday essentials through an intuitive digital platform.</w:t>
      </w:r>
    </w:p>
    <w:p w14:paraId="678DE0D0" w14:textId="77777777" w:rsidR="00C112A2" w:rsidRDefault="00000000">
      <w:pPr>
        <w:pStyle w:val="Heading3"/>
      </w:pPr>
      <w:bookmarkStart w:id="4" w:name="features"/>
      <w:bookmarkEnd w:id="3"/>
      <w:r>
        <w:t>Features</w:t>
      </w:r>
    </w:p>
    <w:p w14:paraId="48F68060" w14:textId="77777777" w:rsidR="00C112A2" w:rsidRDefault="00000000">
      <w:pPr>
        <w:pStyle w:val="Compact"/>
        <w:numPr>
          <w:ilvl w:val="0"/>
          <w:numId w:val="2"/>
        </w:numPr>
      </w:pPr>
      <w:r>
        <w:t>User-friendly product browsing and search</w:t>
      </w:r>
    </w:p>
    <w:p w14:paraId="33A7C389" w14:textId="77777777" w:rsidR="00C112A2" w:rsidRDefault="00000000">
      <w:pPr>
        <w:pStyle w:val="Compact"/>
        <w:numPr>
          <w:ilvl w:val="0"/>
          <w:numId w:val="2"/>
        </w:numPr>
      </w:pPr>
      <w:r>
        <w:t>Secure shopping cart and checkout process</w:t>
      </w:r>
    </w:p>
    <w:p w14:paraId="46051E62" w14:textId="77777777" w:rsidR="00C112A2" w:rsidRDefault="00000000">
      <w:pPr>
        <w:pStyle w:val="Compact"/>
        <w:numPr>
          <w:ilvl w:val="0"/>
          <w:numId w:val="2"/>
        </w:numPr>
      </w:pPr>
      <w:r>
        <w:t>Product categorization and filtering</w:t>
      </w:r>
    </w:p>
    <w:p w14:paraId="4D6B779B" w14:textId="77777777" w:rsidR="00C112A2" w:rsidRDefault="00000000">
      <w:pPr>
        <w:pStyle w:val="Compact"/>
        <w:numPr>
          <w:ilvl w:val="0"/>
          <w:numId w:val="2"/>
        </w:numPr>
      </w:pPr>
      <w:r>
        <w:t>User account management</w:t>
      </w:r>
    </w:p>
    <w:p w14:paraId="2ED865A1" w14:textId="77777777" w:rsidR="00C112A2" w:rsidRDefault="00000000">
      <w:pPr>
        <w:pStyle w:val="Compact"/>
        <w:numPr>
          <w:ilvl w:val="0"/>
          <w:numId w:val="2"/>
        </w:numPr>
      </w:pPr>
      <w:r>
        <w:t>Admin dashboard for inventory management</w:t>
      </w:r>
    </w:p>
    <w:p w14:paraId="3EBF8FAE" w14:textId="77777777" w:rsidR="00C112A2" w:rsidRDefault="00000000">
      <w:pPr>
        <w:pStyle w:val="Compact"/>
        <w:numPr>
          <w:ilvl w:val="0"/>
          <w:numId w:val="2"/>
        </w:numPr>
      </w:pPr>
      <w:r>
        <w:t>Secure payment processing</w:t>
      </w:r>
    </w:p>
    <w:p w14:paraId="55F7D6E8" w14:textId="77777777" w:rsidR="00C112A2" w:rsidRDefault="00000000">
      <w:pPr>
        <w:pStyle w:val="Compact"/>
        <w:numPr>
          <w:ilvl w:val="0"/>
          <w:numId w:val="2"/>
        </w:numPr>
      </w:pPr>
      <w:r>
        <w:t>Order tracking and management</w:t>
      </w:r>
    </w:p>
    <w:p w14:paraId="1FFC742D" w14:textId="77777777" w:rsidR="00C112A2" w:rsidRDefault="00000000">
      <w:pPr>
        <w:pStyle w:val="Compact"/>
        <w:numPr>
          <w:ilvl w:val="0"/>
          <w:numId w:val="2"/>
        </w:numPr>
      </w:pPr>
      <w:r>
        <w:t>Real-time inventory updates</w:t>
      </w:r>
    </w:p>
    <w:p w14:paraId="3301996C" w14:textId="77777777" w:rsidR="00C112A2" w:rsidRDefault="00000000">
      <w:pPr>
        <w:pStyle w:val="Heading2"/>
      </w:pPr>
      <w:bookmarkStart w:id="5" w:name="architecture"/>
      <w:bookmarkEnd w:id="1"/>
      <w:bookmarkEnd w:id="4"/>
      <w:r>
        <w:t>3. Architecture</w:t>
      </w:r>
    </w:p>
    <w:p w14:paraId="5F678B1D" w14:textId="77777777" w:rsidR="00C112A2" w:rsidRDefault="00000000">
      <w:pPr>
        <w:pStyle w:val="Heading3"/>
      </w:pPr>
      <w:bookmarkStart w:id="6" w:name="frontend"/>
      <w:r>
        <w:t>Frontend</w:t>
      </w:r>
    </w:p>
    <w:p w14:paraId="2250D14C" w14:textId="77777777" w:rsidR="00C112A2" w:rsidRDefault="00000000" w:rsidP="00403204">
      <w:pPr>
        <w:pStyle w:val="Compact"/>
        <w:numPr>
          <w:ilvl w:val="0"/>
          <w:numId w:val="23"/>
        </w:numPr>
      </w:pPr>
      <w:r>
        <w:t>Built with Angular framework</w:t>
      </w:r>
    </w:p>
    <w:p w14:paraId="117A0A75" w14:textId="77777777" w:rsidR="00C112A2" w:rsidRDefault="00000000" w:rsidP="00403204">
      <w:pPr>
        <w:pStyle w:val="Compact"/>
        <w:numPr>
          <w:ilvl w:val="0"/>
          <w:numId w:val="23"/>
        </w:numPr>
      </w:pPr>
      <w:r>
        <w:t>Component-based architecture</w:t>
      </w:r>
    </w:p>
    <w:p w14:paraId="11EFE6AD" w14:textId="77777777" w:rsidR="00C112A2" w:rsidRDefault="00000000" w:rsidP="00403204">
      <w:pPr>
        <w:pStyle w:val="Compact"/>
        <w:numPr>
          <w:ilvl w:val="0"/>
          <w:numId w:val="23"/>
        </w:numPr>
      </w:pPr>
      <w:r>
        <w:t>Responsive design using modern CSS frameworks</w:t>
      </w:r>
    </w:p>
    <w:p w14:paraId="3B7128DB" w14:textId="77777777" w:rsidR="00C112A2" w:rsidRDefault="00000000" w:rsidP="00403204">
      <w:pPr>
        <w:pStyle w:val="Compact"/>
        <w:numPr>
          <w:ilvl w:val="0"/>
          <w:numId w:val="23"/>
        </w:numPr>
      </w:pPr>
      <w:r>
        <w:t>State management for cart and user sessions</w:t>
      </w:r>
    </w:p>
    <w:p w14:paraId="7F392143" w14:textId="77777777" w:rsidR="00C112A2" w:rsidRDefault="00000000" w:rsidP="00403204">
      <w:pPr>
        <w:pStyle w:val="Compact"/>
        <w:numPr>
          <w:ilvl w:val="0"/>
          <w:numId w:val="23"/>
        </w:numPr>
      </w:pPr>
      <w:r>
        <w:t>RESTful API integration with backend</w:t>
      </w:r>
    </w:p>
    <w:p w14:paraId="4DBE0106" w14:textId="77777777" w:rsidR="00C112A2" w:rsidRDefault="00000000">
      <w:pPr>
        <w:pStyle w:val="Heading3"/>
      </w:pPr>
      <w:bookmarkStart w:id="7" w:name="backend"/>
      <w:bookmarkEnd w:id="6"/>
      <w:r>
        <w:lastRenderedPageBreak/>
        <w:t>Backend</w:t>
      </w:r>
    </w:p>
    <w:p w14:paraId="0D3A1C6C" w14:textId="77777777" w:rsidR="00C112A2" w:rsidRDefault="00000000" w:rsidP="00403204">
      <w:pPr>
        <w:pStyle w:val="Compact"/>
        <w:numPr>
          <w:ilvl w:val="0"/>
          <w:numId w:val="24"/>
        </w:numPr>
      </w:pPr>
      <w:r>
        <w:t>Node.js with Express.js framework</w:t>
      </w:r>
    </w:p>
    <w:p w14:paraId="09611B87" w14:textId="77777777" w:rsidR="00C112A2" w:rsidRDefault="00000000" w:rsidP="00403204">
      <w:pPr>
        <w:pStyle w:val="Compact"/>
        <w:numPr>
          <w:ilvl w:val="0"/>
          <w:numId w:val="24"/>
        </w:numPr>
      </w:pPr>
      <w:r>
        <w:t>RESTful API endpoints</w:t>
      </w:r>
    </w:p>
    <w:p w14:paraId="6D69B7AC" w14:textId="77777777" w:rsidR="00C112A2" w:rsidRDefault="00000000" w:rsidP="00403204">
      <w:pPr>
        <w:pStyle w:val="Compact"/>
        <w:numPr>
          <w:ilvl w:val="0"/>
          <w:numId w:val="24"/>
        </w:numPr>
      </w:pPr>
      <w:r>
        <w:t>Middleware for authentication and request processing</w:t>
      </w:r>
    </w:p>
    <w:p w14:paraId="0BB83314" w14:textId="77777777" w:rsidR="00C112A2" w:rsidRDefault="00000000" w:rsidP="00403204">
      <w:pPr>
        <w:pStyle w:val="Compact"/>
        <w:numPr>
          <w:ilvl w:val="0"/>
          <w:numId w:val="24"/>
        </w:numPr>
      </w:pPr>
      <w:r>
        <w:t>Error handling and logging</w:t>
      </w:r>
    </w:p>
    <w:p w14:paraId="348C47D4" w14:textId="77777777" w:rsidR="00C112A2" w:rsidRDefault="00000000" w:rsidP="00403204">
      <w:pPr>
        <w:pStyle w:val="Compact"/>
        <w:numPr>
          <w:ilvl w:val="0"/>
          <w:numId w:val="24"/>
        </w:numPr>
      </w:pPr>
      <w:r>
        <w:t>Integration with MongoDB database</w:t>
      </w:r>
    </w:p>
    <w:p w14:paraId="04AC6763" w14:textId="77777777" w:rsidR="00C112A2" w:rsidRDefault="00000000">
      <w:pPr>
        <w:pStyle w:val="Heading3"/>
      </w:pPr>
      <w:bookmarkStart w:id="8" w:name="database"/>
      <w:bookmarkEnd w:id="7"/>
      <w:r>
        <w:t>Database</w:t>
      </w:r>
    </w:p>
    <w:p w14:paraId="6506EC7F" w14:textId="77777777" w:rsidR="00C112A2" w:rsidRDefault="00000000">
      <w:pPr>
        <w:pStyle w:val="FirstParagraph"/>
      </w:pPr>
      <w:r>
        <w:t>MongoDB implementation with following key collections: - Users (Customer and Admin profiles) - Products (Inventory items) - Orders (Purchase transactions) - Cart (Shopping sessions) - Categories (Product classifications)</w:t>
      </w:r>
    </w:p>
    <w:p w14:paraId="55ABB26E" w14:textId="77777777" w:rsidR="00C112A2" w:rsidRDefault="00000000">
      <w:pPr>
        <w:pStyle w:val="Heading2"/>
      </w:pPr>
      <w:bookmarkStart w:id="9" w:name="setup-instructions"/>
      <w:bookmarkEnd w:id="5"/>
      <w:bookmarkEnd w:id="8"/>
      <w:r>
        <w:t>4. Setup Instructions</w:t>
      </w:r>
    </w:p>
    <w:p w14:paraId="36E90E30" w14:textId="77777777" w:rsidR="00C112A2" w:rsidRDefault="00000000">
      <w:pPr>
        <w:pStyle w:val="Heading3"/>
      </w:pPr>
      <w:bookmarkStart w:id="10" w:name="prerequisites"/>
      <w:r>
        <w:t>Prerequisites</w:t>
      </w:r>
    </w:p>
    <w:p w14:paraId="25D21451" w14:textId="77777777" w:rsidR="00C112A2" w:rsidRDefault="00000000" w:rsidP="00403204">
      <w:pPr>
        <w:pStyle w:val="Compact"/>
        <w:numPr>
          <w:ilvl w:val="0"/>
          <w:numId w:val="25"/>
        </w:numPr>
      </w:pPr>
      <w:r>
        <w:t>Node.js and npm (Latest stable version)</w:t>
      </w:r>
    </w:p>
    <w:p w14:paraId="076228D8" w14:textId="77777777" w:rsidR="00C112A2" w:rsidRDefault="00000000" w:rsidP="00403204">
      <w:pPr>
        <w:pStyle w:val="Compact"/>
        <w:numPr>
          <w:ilvl w:val="0"/>
          <w:numId w:val="25"/>
        </w:numPr>
      </w:pPr>
      <w:r>
        <w:t>MongoDB Community Edition</w:t>
      </w:r>
    </w:p>
    <w:p w14:paraId="5BC58989" w14:textId="2EFF9632" w:rsidR="00C112A2" w:rsidRDefault="00000000" w:rsidP="00403204">
      <w:pPr>
        <w:pStyle w:val="Compact"/>
        <w:numPr>
          <w:ilvl w:val="0"/>
          <w:numId w:val="25"/>
        </w:numPr>
      </w:pPr>
      <w:r>
        <w:t>Angular CLI (</w:t>
      </w:r>
      <w:r>
        <w:rPr>
          <w:rStyle w:val="VerbatimChar"/>
        </w:rPr>
        <w:t>npm install -g @angular/cli</w:t>
      </w:r>
      <w:r w:rsidR="00C25609">
        <w:rPr>
          <w:rStyle w:val="VerbatimChar"/>
        </w:rPr>
        <w:t>@16.0.0</w:t>
      </w:r>
      <w:r>
        <w:t>)</w:t>
      </w:r>
    </w:p>
    <w:p w14:paraId="443A26E9" w14:textId="77777777" w:rsidR="00C112A2" w:rsidRDefault="00000000" w:rsidP="00403204">
      <w:pPr>
        <w:pStyle w:val="Compact"/>
        <w:numPr>
          <w:ilvl w:val="0"/>
          <w:numId w:val="25"/>
        </w:numPr>
      </w:pPr>
      <w:r>
        <w:t>Git for version control</w:t>
      </w:r>
    </w:p>
    <w:p w14:paraId="05F37FD5" w14:textId="77777777" w:rsidR="00C112A2" w:rsidRDefault="00000000" w:rsidP="00403204">
      <w:pPr>
        <w:pStyle w:val="Compact"/>
        <w:numPr>
          <w:ilvl w:val="0"/>
          <w:numId w:val="25"/>
        </w:numPr>
      </w:pPr>
      <w:r>
        <w:t>IDE (Visual Studio Code recommended)</w:t>
      </w:r>
    </w:p>
    <w:p w14:paraId="697BB0EB" w14:textId="77777777" w:rsidR="00C112A2" w:rsidRDefault="00000000">
      <w:pPr>
        <w:pStyle w:val="Heading3"/>
      </w:pPr>
      <w:bookmarkStart w:id="11" w:name="installation"/>
      <w:bookmarkEnd w:id="10"/>
      <w:r>
        <w:t>Installation</w:t>
      </w:r>
    </w:p>
    <w:p w14:paraId="493F1D75" w14:textId="77777777" w:rsidR="00C112A2" w:rsidRDefault="00000000">
      <w:pPr>
        <w:numPr>
          <w:ilvl w:val="0"/>
          <w:numId w:val="6"/>
        </w:numPr>
      </w:pPr>
      <w:r>
        <w:t>Clone the repository:</w:t>
      </w:r>
    </w:p>
    <w:p w14:paraId="1559F589" w14:textId="6A658EDC" w:rsidR="00C112A2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r w:rsidR="00082351" w:rsidRPr="00082351">
        <w:rPr>
          <w:rStyle w:val="NormalTok"/>
        </w:rPr>
        <w:t>https://github.com/MohdMarzook/E-Commerce-App</w:t>
      </w:r>
    </w:p>
    <w:p w14:paraId="372D4F0E" w14:textId="77777777" w:rsidR="00C112A2" w:rsidRDefault="00000000">
      <w:pPr>
        <w:numPr>
          <w:ilvl w:val="0"/>
          <w:numId w:val="6"/>
        </w:numPr>
      </w:pPr>
      <w:r>
        <w:t>Install dependencies:</w:t>
      </w:r>
    </w:p>
    <w:p w14:paraId="7E0288BE" w14:textId="633E1B9C" w:rsidR="00704C9D" w:rsidRDefault="00704C9D" w:rsidP="00704C9D">
      <w:pPr>
        <w:ind w:left="720"/>
        <w:rPr>
          <w:rStyle w:val="BuiltInTok"/>
        </w:rPr>
      </w:pPr>
      <w:r>
        <w:rPr>
          <w:rStyle w:val="BuiltInTok"/>
        </w:rPr>
        <w:t xml:space="preserve">Cd </w:t>
      </w:r>
      <w:r w:rsidRPr="00704C9D">
        <w:rPr>
          <w:rStyle w:val="BuiltInTok"/>
        </w:rPr>
        <w:t>E-Commerce-App-main</w:t>
      </w:r>
    </w:p>
    <w:p w14:paraId="47887F5C" w14:textId="51FF0E36" w:rsidR="00704C9D" w:rsidRDefault="00704C9D" w:rsidP="00704C9D">
      <w:pPr>
        <w:spacing w:after="0"/>
        <w:ind w:left="720"/>
        <w:rPr>
          <w:rStyle w:val="NormalTok"/>
        </w:rPr>
      </w:pPr>
      <w:r>
        <w:rPr>
          <w:rStyle w:val="BuiltInTok"/>
        </w:rPr>
        <w:t xml:space="preserve">Cd </w:t>
      </w:r>
      <w:r>
        <w:rPr>
          <w:rStyle w:val="NormalTok"/>
        </w:rPr>
        <w:t>server</w:t>
      </w:r>
    </w:p>
    <w:p w14:paraId="2EC45D6B" w14:textId="4291B70E" w:rsidR="00704C9D" w:rsidRDefault="00704C9D" w:rsidP="00704C9D">
      <w:pPr>
        <w:ind w:left="720"/>
        <w:rPr>
          <w:rStyle w:val="NormalTok"/>
        </w:rPr>
      </w:pPr>
      <w:r>
        <w:rPr>
          <w:rStyle w:val="NormalTok"/>
        </w:rPr>
        <w:t>npm install</w:t>
      </w:r>
    </w:p>
    <w:p w14:paraId="0B9D5149" w14:textId="10FEEDAD" w:rsidR="00704C9D" w:rsidRPr="00704C9D" w:rsidRDefault="00704C9D" w:rsidP="00704C9D">
      <w:pPr>
        <w:ind w:left="720"/>
        <w:rPr>
          <w:lang w:val="en-IN"/>
        </w:rPr>
      </w:pPr>
      <w:r>
        <w:rPr>
          <w:rStyle w:val="BuiltInTok"/>
        </w:rPr>
        <w:t>cd</w:t>
      </w:r>
      <w:r>
        <w:rPr>
          <w:rStyle w:val="NormalTok"/>
        </w:rPr>
        <w:t xml:space="preserve"> ..</w:t>
      </w:r>
    </w:p>
    <w:p w14:paraId="782A1FDA" w14:textId="1445D13E" w:rsidR="00704C9D" w:rsidRDefault="00000000" w:rsidP="00704C9D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="00082351">
        <w:rPr>
          <w:rStyle w:val="NormalTok"/>
        </w:rPr>
        <w:t>client/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</w:t>
      </w:r>
      <w:r w:rsidR="00704C9D">
        <w:rPr>
          <w:rStyle w:val="NormalTok"/>
        </w:rPr>
        <w:t>l</w:t>
      </w:r>
    </w:p>
    <w:p w14:paraId="5ADE2FE5" w14:textId="77777777" w:rsidR="00C112A2" w:rsidRDefault="00000000">
      <w:pPr>
        <w:numPr>
          <w:ilvl w:val="0"/>
          <w:numId w:val="6"/>
        </w:numPr>
      </w:pPr>
      <w:r>
        <w:t>Configure environment variables:</w:t>
      </w:r>
    </w:p>
    <w:p w14:paraId="6D2C0337" w14:textId="77777777" w:rsidR="0049442A" w:rsidRDefault="0049442A" w:rsidP="0049442A">
      <w:pPr>
        <w:pStyle w:val="Compact"/>
        <w:numPr>
          <w:ilvl w:val="1"/>
          <w:numId w:val="21"/>
        </w:numPr>
      </w:pPr>
      <w:r>
        <w:t xml:space="preserve">Create </w:t>
      </w:r>
      <w:r>
        <w:rPr>
          <w:rStyle w:val="VerbatimChar"/>
        </w:rPr>
        <w:t>.env</w:t>
      </w:r>
      <w:r>
        <w:t xml:space="preserve"> file in root directory</w:t>
      </w:r>
    </w:p>
    <w:p w14:paraId="409D49FB" w14:textId="6B525243" w:rsidR="0049442A" w:rsidRDefault="0049442A" w:rsidP="0049442A">
      <w:pPr>
        <w:pStyle w:val="Compact"/>
        <w:numPr>
          <w:ilvl w:val="1"/>
          <w:numId w:val="21"/>
        </w:numPr>
      </w:pPr>
      <w:r>
        <w:t>Add necessary environment variables (</w:t>
      </w:r>
      <w:r w:rsidRPr="0049442A">
        <w:t>MONGO_URI</w:t>
      </w:r>
      <w:r>
        <w:t>, PORT)</w:t>
      </w:r>
    </w:p>
    <w:p w14:paraId="722752AD" w14:textId="77777777" w:rsidR="005C6DDE" w:rsidRDefault="0049442A" w:rsidP="005C6DDE">
      <w:pPr>
        <w:numPr>
          <w:ilvl w:val="0"/>
          <w:numId w:val="6"/>
        </w:numPr>
      </w:pPr>
      <w:r>
        <w:t>Connecting to Mango DB:</w:t>
      </w:r>
    </w:p>
    <w:p w14:paraId="2C7E071C" w14:textId="77777777" w:rsidR="005C6DDE" w:rsidRDefault="005C6DDE" w:rsidP="005C6DDE">
      <w:pPr>
        <w:pStyle w:val="ListParagraph"/>
        <w:numPr>
          <w:ilvl w:val="1"/>
          <w:numId w:val="6"/>
        </w:numPr>
      </w:pPr>
      <w:r w:rsidRPr="00403204">
        <w:t> Install MongoDB locally or use a cloud-based MongoDB service.</w:t>
      </w:r>
    </w:p>
    <w:p w14:paraId="79E37909" w14:textId="77777777" w:rsidR="005C6DDE" w:rsidRDefault="005C6DDE" w:rsidP="005C6DDE">
      <w:pPr>
        <w:pStyle w:val="ListParagraph"/>
        <w:numPr>
          <w:ilvl w:val="1"/>
          <w:numId w:val="6"/>
        </w:numPr>
      </w:pPr>
      <w:r>
        <w:lastRenderedPageBreak/>
        <w:t xml:space="preserve">Or use this DB </w:t>
      </w:r>
      <w:r w:rsidRPr="00B9079E">
        <w:t>"mongodb+srv://mmohamedmarzook0701:p7iXscaEX6AzrOuQ@cluster0.afnjy.mongodb.net/?retryWrites=true&amp;w=majority&amp;appName=Cluster0"</w:t>
      </w:r>
    </w:p>
    <w:p w14:paraId="155D0463" w14:textId="77777777" w:rsidR="005C6DDE" w:rsidRDefault="005C6DDE" w:rsidP="005C6DDE">
      <w:pPr>
        <w:ind w:left="720"/>
      </w:pPr>
    </w:p>
    <w:p w14:paraId="14B5E176" w14:textId="699BB433" w:rsidR="005C6DDE" w:rsidRDefault="005C6DDE" w:rsidP="005C6DDE">
      <w:pPr>
        <w:numPr>
          <w:ilvl w:val="0"/>
          <w:numId w:val="6"/>
        </w:numPr>
      </w:pPr>
      <w:r>
        <w:t>Admin login</w:t>
      </w:r>
    </w:p>
    <w:p w14:paraId="11527D76" w14:textId="1F71E10F" w:rsidR="005C6DDE" w:rsidRDefault="005C6DDE" w:rsidP="005C6DDE">
      <w:pPr>
        <w:ind w:left="1440"/>
      </w:pPr>
      <w:r>
        <w:t xml:space="preserve">Email : </w:t>
      </w:r>
      <w:hyperlink r:id="rId7" w:history="1">
        <w:r w:rsidRPr="00BB5812">
          <w:rPr>
            <w:rStyle w:val="Hyperlink"/>
          </w:rPr>
          <w:t>admin@example.com</w:t>
        </w:r>
      </w:hyperlink>
    </w:p>
    <w:p w14:paraId="5E413B7F" w14:textId="15F1D9A5" w:rsidR="005C6DDE" w:rsidRDefault="005C6DDE" w:rsidP="005C6DDE">
      <w:pPr>
        <w:ind w:left="1440"/>
      </w:pPr>
      <w:r>
        <w:t>Password:</w:t>
      </w:r>
      <w:r w:rsidRPr="005C6DDE">
        <w:t xml:space="preserve"> </w:t>
      </w:r>
      <w:r w:rsidRPr="005C6DDE">
        <w:t>admin@070</w:t>
      </w:r>
    </w:p>
    <w:p w14:paraId="65F89ACC" w14:textId="77777777" w:rsidR="0049442A" w:rsidRDefault="0049442A" w:rsidP="0049442A">
      <w:pPr>
        <w:pStyle w:val="Compact"/>
      </w:pPr>
      <w:r>
        <w:t xml:space="preserve">    </w:t>
      </w:r>
    </w:p>
    <w:p w14:paraId="7DFF8846" w14:textId="77777777" w:rsidR="0049442A" w:rsidRDefault="0049442A" w:rsidP="0049442A">
      <w:pPr>
        <w:pStyle w:val="Compact"/>
      </w:pPr>
    </w:p>
    <w:p w14:paraId="189098D9" w14:textId="77777777" w:rsidR="00C112A2" w:rsidRDefault="00000000">
      <w:pPr>
        <w:pStyle w:val="Heading2"/>
      </w:pPr>
      <w:bookmarkStart w:id="12" w:name="folder-structure"/>
      <w:bookmarkEnd w:id="9"/>
      <w:bookmarkEnd w:id="11"/>
      <w:r>
        <w:t>5. Folder Structure</w:t>
      </w:r>
    </w:p>
    <w:p w14:paraId="7E44813D" w14:textId="77777777" w:rsidR="00C112A2" w:rsidRDefault="00000000">
      <w:pPr>
        <w:pStyle w:val="Heading3"/>
      </w:pPr>
      <w:bookmarkStart w:id="13" w:name="client-angular"/>
      <w:r>
        <w:t>Client (Angular)</w:t>
      </w:r>
    </w:p>
    <w:p w14:paraId="251EFB25" w14:textId="4AECB2A8" w:rsidR="00C112A2" w:rsidRDefault="00846380">
      <w:pPr>
        <w:pStyle w:val="SourceCode"/>
      </w:pPr>
      <w:r>
        <w:rPr>
          <w:noProof/>
        </w:rPr>
        <w:drawing>
          <wp:inline distT="0" distB="0" distL="0" distR="0" wp14:anchorId="3AA92899" wp14:editId="5DC0DD0A">
            <wp:extent cx="2301240" cy="2232660"/>
            <wp:effectExtent l="0" t="0" r="3810" b="0"/>
            <wp:docPr id="1702672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58931" w14:textId="77777777" w:rsidR="00C112A2" w:rsidRDefault="00000000">
      <w:pPr>
        <w:pStyle w:val="Heading3"/>
      </w:pPr>
      <w:bookmarkStart w:id="14" w:name="server-node.js"/>
      <w:bookmarkEnd w:id="13"/>
      <w:r>
        <w:lastRenderedPageBreak/>
        <w:t>Server (Node.js)</w:t>
      </w:r>
    </w:p>
    <w:p w14:paraId="66529B97" w14:textId="069E961F" w:rsidR="00846380" w:rsidRDefault="00846380">
      <w:pPr>
        <w:pStyle w:val="Heading2"/>
      </w:pPr>
      <w:bookmarkStart w:id="15" w:name="running-the-application"/>
      <w:bookmarkEnd w:id="12"/>
      <w:bookmarkEnd w:id="14"/>
      <w:r>
        <w:rPr>
          <w:noProof/>
        </w:rPr>
        <w:drawing>
          <wp:inline distT="0" distB="0" distL="0" distR="0" wp14:anchorId="0CF1C7E8" wp14:editId="328EBBF1">
            <wp:extent cx="1933333" cy="1847619"/>
            <wp:effectExtent l="0" t="0" r="0" b="635"/>
            <wp:docPr id="1061775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7753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3333" cy="1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1E997" w14:textId="6D07FBC5" w:rsidR="00C112A2" w:rsidRDefault="00000000">
      <w:pPr>
        <w:pStyle w:val="Heading2"/>
      </w:pPr>
      <w:r>
        <w:t>6. Running the Application</w:t>
      </w:r>
    </w:p>
    <w:p w14:paraId="542B0312" w14:textId="77777777" w:rsidR="00C112A2" w:rsidRDefault="00000000">
      <w:pPr>
        <w:pStyle w:val="Heading3"/>
      </w:pPr>
      <w:bookmarkStart w:id="16" w:name="frontend-server"/>
      <w:r>
        <w:t>Frontend Server</w:t>
      </w:r>
    </w:p>
    <w:p w14:paraId="1121B2BE" w14:textId="2B24C1BD" w:rsidR="00C112A2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 w:rsidR="0049442A">
        <w:rPr>
          <w:rStyle w:val="NormalTok"/>
        </w:rPr>
        <w:t>/client</w:t>
      </w:r>
      <w:r>
        <w:br/>
      </w:r>
      <w:r w:rsidR="0049442A">
        <w:rPr>
          <w:rStyle w:val="ExtensionTok"/>
        </w:rPr>
        <w:t>npm start</w:t>
      </w:r>
      <w:r>
        <w:br/>
      </w:r>
      <w:r>
        <w:rPr>
          <w:rStyle w:val="CommentTok"/>
        </w:rPr>
        <w:t># Access application at http://localhost:4200</w:t>
      </w:r>
    </w:p>
    <w:p w14:paraId="54D2D766" w14:textId="77777777" w:rsidR="00C112A2" w:rsidRDefault="00000000">
      <w:pPr>
        <w:pStyle w:val="Heading3"/>
      </w:pPr>
      <w:bookmarkStart w:id="17" w:name="backend-server"/>
      <w:bookmarkEnd w:id="16"/>
      <w:r>
        <w:t>Backend Server</w:t>
      </w:r>
    </w:p>
    <w:p w14:paraId="379E3C9F" w14:textId="77777777" w:rsidR="00C112A2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># Server runs on http://localhost:5100</w:t>
      </w:r>
    </w:p>
    <w:p w14:paraId="4C886E10" w14:textId="77777777" w:rsidR="00C112A2" w:rsidRDefault="00000000">
      <w:pPr>
        <w:pStyle w:val="Heading2"/>
      </w:pPr>
      <w:bookmarkStart w:id="18" w:name="api-documentation"/>
      <w:bookmarkEnd w:id="15"/>
      <w:bookmarkEnd w:id="17"/>
      <w:r>
        <w:t>7. API Documentation</w:t>
      </w:r>
    </w:p>
    <w:p w14:paraId="28F32E89" w14:textId="77777777" w:rsidR="00C112A2" w:rsidRDefault="00000000">
      <w:pPr>
        <w:pStyle w:val="Heading3"/>
      </w:pPr>
      <w:bookmarkStart w:id="19" w:name="authentication-endpoints"/>
      <w:r>
        <w:t>Authentication Endpoints</w:t>
      </w:r>
    </w:p>
    <w:p w14:paraId="144D05A1" w14:textId="77777777" w:rsidR="00C112A2" w:rsidRDefault="00000000" w:rsidP="00403204">
      <w:pPr>
        <w:pStyle w:val="Compact"/>
        <w:numPr>
          <w:ilvl w:val="0"/>
          <w:numId w:val="26"/>
        </w:numPr>
      </w:pPr>
      <w:r>
        <w:t>POST /api/auth/register</w:t>
      </w:r>
    </w:p>
    <w:p w14:paraId="69DDAC61" w14:textId="77777777" w:rsidR="00C112A2" w:rsidRDefault="00000000" w:rsidP="00403204">
      <w:pPr>
        <w:pStyle w:val="Compact"/>
        <w:numPr>
          <w:ilvl w:val="0"/>
          <w:numId w:val="26"/>
        </w:numPr>
      </w:pPr>
      <w:r>
        <w:t>POST /api/auth/login</w:t>
      </w:r>
    </w:p>
    <w:p w14:paraId="782AFC99" w14:textId="77777777" w:rsidR="00C112A2" w:rsidRDefault="00000000" w:rsidP="00403204">
      <w:pPr>
        <w:pStyle w:val="Compact"/>
        <w:numPr>
          <w:ilvl w:val="0"/>
          <w:numId w:val="26"/>
        </w:numPr>
      </w:pPr>
      <w:r>
        <w:t>GET /api/auth/profile</w:t>
      </w:r>
    </w:p>
    <w:p w14:paraId="242960FC" w14:textId="77777777" w:rsidR="00C112A2" w:rsidRDefault="00000000">
      <w:pPr>
        <w:pStyle w:val="Heading3"/>
      </w:pPr>
      <w:bookmarkStart w:id="20" w:name="product-endpoints"/>
      <w:bookmarkEnd w:id="19"/>
      <w:r>
        <w:t>Product Endpoints</w:t>
      </w:r>
    </w:p>
    <w:p w14:paraId="627A707F" w14:textId="77777777" w:rsidR="00C112A2" w:rsidRDefault="00000000" w:rsidP="00403204">
      <w:pPr>
        <w:pStyle w:val="Compact"/>
        <w:numPr>
          <w:ilvl w:val="0"/>
          <w:numId w:val="27"/>
        </w:numPr>
      </w:pPr>
      <w:r>
        <w:t>GET /api/products</w:t>
      </w:r>
    </w:p>
    <w:p w14:paraId="0E3AA6E2" w14:textId="77777777" w:rsidR="00C112A2" w:rsidRDefault="00000000" w:rsidP="00403204">
      <w:pPr>
        <w:pStyle w:val="Compact"/>
        <w:numPr>
          <w:ilvl w:val="0"/>
          <w:numId w:val="27"/>
        </w:numPr>
      </w:pPr>
      <w:r>
        <w:t>POST /api/products (Admin)</w:t>
      </w:r>
    </w:p>
    <w:p w14:paraId="7B20F168" w14:textId="77777777" w:rsidR="00C112A2" w:rsidRDefault="00000000" w:rsidP="00403204">
      <w:pPr>
        <w:pStyle w:val="Compact"/>
        <w:numPr>
          <w:ilvl w:val="0"/>
          <w:numId w:val="27"/>
        </w:numPr>
      </w:pPr>
      <w:r>
        <w:t>PUT /api/products/:id (Admin)</w:t>
      </w:r>
    </w:p>
    <w:p w14:paraId="39DA23A9" w14:textId="77777777" w:rsidR="00C112A2" w:rsidRDefault="00000000" w:rsidP="00403204">
      <w:pPr>
        <w:pStyle w:val="Compact"/>
        <w:numPr>
          <w:ilvl w:val="0"/>
          <w:numId w:val="27"/>
        </w:numPr>
      </w:pPr>
      <w:r>
        <w:t>DELETE /api/products/:id (Admin)</w:t>
      </w:r>
    </w:p>
    <w:p w14:paraId="0096CE0F" w14:textId="77777777" w:rsidR="00C112A2" w:rsidRDefault="00000000">
      <w:pPr>
        <w:pStyle w:val="Heading3"/>
      </w:pPr>
      <w:bookmarkStart w:id="21" w:name="order-endpoints"/>
      <w:bookmarkEnd w:id="20"/>
      <w:r>
        <w:t>Order Endpoints</w:t>
      </w:r>
    </w:p>
    <w:p w14:paraId="346BC9C0" w14:textId="77777777" w:rsidR="00C112A2" w:rsidRDefault="00000000" w:rsidP="00403204">
      <w:pPr>
        <w:pStyle w:val="Compact"/>
        <w:numPr>
          <w:ilvl w:val="0"/>
          <w:numId w:val="28"/>
        </w:numPr>
      </w:pPr>
      <w:r>
        <w:t>GET /api/orders</w:t>
      </w:r>
    </w:p>
    <w:p w14:paraId="26279C5A" w14:textId="77777777" w:rsidR="00C112A2" w:rsidRDefault="00000000" w:rsidP="00403204">
      <w:pPr>
        <w:pStyle w:val="Compact"/>
        <w:numPr>
          <w:ilvl w:val="0"/>
          <w:numId w:val="28"/>
        </w:numPr>
      </w:pPr>
      <w:r>
        <w:t>POST /api/orders</w:t>
      </w:r>
    </w:p>
    <w:p w14:paraId="58A5E041" w14:textId="77777777" w:rsidR="00C112A2" w:rsidRDefault="00000000" w:rsidP="00403204">
      <w:pPr>
        <w:pStyle w:val="Compact"/>
        <w:numPr>
          <w:ilvl w:val="0"/>
          <w:numId w:val="28"/>
        </w:numPr>
      </w:pPr>
      <w:r>
        <w:t>GET /api/orders/:id</w:t>
      </w:r>
    </w:p>
    <w:p w14:paraId="6E98FE9B" w14:textId="77777777" w:rsidR="00C112A2" w:rsidRDefault="00000000">
      <w:pPr>
        <w:pStyle w:val="Heading2"/>
      </w:pPr>
      <w:bookmarkStart w:id="22" w:name="authentication"/>
      <w:bookmarkEnd w:id="18"/>
      <w:bookmarkEnd w:id="21"/>
      <w:r>
        <w:t>8. Authentication</w:t>
      </w:r>
    </w:p>
    <w:p w14:paraId="7E6C727F" w14:textId="77777777" w:rsidR="00C112A2" w:rsidRDefault="00000000" w:rsidP="00403204">
      <w:pPr>
        <w:pStyle w:val="Compact"/>
        <w:numPr>
          <w:ilvl w:val="0"/>
          <w:numId w:val="29"/>
        </w:numPr>
      </w:pPr>
      <w:r>
        <w:t>JWT-based authentication</w:t>
      </w:r>
    </w:p>
    <w:p w14:paraId="21716B73" w14:textId="77777777" w:rsidR="00C112A2" w:rsidRDefault="00000000" w:rsidP="00403204">
      <w:pPr>
        <w:pStyle w:val="Compact"/>
        <w:numPr>
          <w:ilvl w:val="0"/>
          <w:numId w:val="29"/>
        </w:numPr>
      </w:pPr>
      <w:r>
        <w:lastRenderedPageBreak/>
        <w:t>Role-based access control (Admin/User)</w:t>
      </w:r>
    </w:p>
    <w:p w14:paraId="1733D141" w14:textId="77777777" w:rsidR="00C112A2" w:rsidRDefault="00000000" w:rsidP="00403204">
      <w:pPr>
        <w:pStyle w:val="Compact"/>
        <w:numPr>
          <w:ilvl w:val="0"/>
          <w:numId w:val="29"/>
        </w:numPr>
      </w:pPr>
      <w:r>
        <w:t>Secure password hashing</w:t>
      </w:r>
    </w:p>
    <w:p w14:paraId="39EF601D" w14:textId="77777777" w:rsidR="00C112A2" w:rsidRDefault="00000000" w:rsidP="00403204">
      <w:pPr>
        <w:pStyle w:val="Compact"/>
        <w:numPr>
          <w:ilvl w:val="0"/>
          <w:numId w:val="29"/>
        </w:numPr>
      </w:pPr>
      <w:r>
        <w:t>Token expiration and refresh mechanism</w:t>
      </w:r>
    </w:p>
    <w:p w14:paraId="2F470689" w14:textId="77777777" w:rsidR="00C112A2" w:rsidRDefault="00000000">
      <w:pPr>
        <w:pStyle w:val="Heading2"/>
      </w:pPr>
      <w:bookmarkStart w:id="23" w:name="user-interface"/>
      <w:bookmarkEnd w:id="22"/>
      <w:r>
        <w:t>9. User Interface</w:t>
      </w:r>
    </w:p>
    <w:p w14:paraId="7E098853" w14:textId="77777777" w:rsidR="00C25609" w:rsidRDefault="00C25609">
      <w:pPr>
        <w:pStyle w:val="FirstParagraph"/>
      </w:pPr>
    </w:p>
    <w:p w14:paraId="11B900AC" w14:textId="46BDE511" w:rsidR="006C62C3" w:rsidRDefault="00000000">
      <w:pPr>
        <w:pStyle w:val="FirstParagraph"/>
      </w:pPr>
      <w:r>
        <w:t xml:space="preserve">Homepage with product categories </w:t>
      </w:r>
    </w:p>
    <w:p w14:paraId="6E3DC0EE" w14:textId="0CC287CE" w:rsidR="006C62C3" w:rsidRPr="006C62C3" w:rsidRDefault="006C62C3" w:rsidP="006C62C3">
      <w:pPr>
        <w:pStyle w:val="BodyText"/>
      </w:pPr>
      <w:r>
        <w:tab/>
      </w:r>
      <w:r w:rsidRPr="006C62C3">
        <w:rPr>
          <w:noProof/>
        </w:rPr>
        <w:drawing>
          <wp:inline distT="0" distB="0" distL="0" distR="0" wp14:anchorId="1DE09479" wp14:editId="3FBF201F">
            <wp:extent cx="6179820" cy="3008630"/>
            <wp:effectExtent l="0" t="0" r="0" b="1270"/>
            <wp:docPr id="323615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6152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7982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A3CCE" w14:textId="77777777" w:rsidR="006C62C3" w:rsidRDefault="006C62C3">
      <w:pPr>
        <w:pStyle w:val="FirstParagraph"/>
      </w:pPr>
    </w:p>
    <w:p w14:paraId="75A1EE78" w14:textId="77777777" w:rsidR="006C62C3" w:rsidRDefault="006C62C3">
      <w:pPr>
        <w:pStyle w:val="FirstParagraph"/>
      </w:pPr>
    </w:p>
    <w:p w14:paraId="05E23AF7" w14:textId="77777777" w:rsidR="006C62C3" w:rsidRDefault="006C62C3">
      <w:pPr>
        <w:pStyle w:val="FirstParagraph"/>
      </w:pPr>
    </w:p>
    <w:p w14:paraId="710B5807" w14:textId="60465971" w:rsidR="006C62C3" w:rsidRDefault="00000000">
      <w:pPr>
        <w:pStyle w:val="FirstParagraph"/>
      </w:pPr>
      <w:r>
        <w:t xml:space="preserve">Product listing pages </w:t>
      </w:r>
    </w:p>
    <w:p w14:paraId="1101799A" w14:textId="58BBABD4" w:rsidR="006C62C3" w:rsidRPr="006C62C3" w:rsidRDefault="006C62C3" w:rsidP="006C62C3">
      <w:pPr>
        <w:pStyle w:val="BodyText"/>
      </w:pPr>
      <w:r>
        <w:lastRenderedPageBreak/>
        <w:t xml:space="preserve"> </w:t>
      </w:r>
      <w:r w:rsidRPr="006C62C3">
        <w:rPr>
          <w:noProof/>
        </w:rPr>
        <w:drawing>
          <wp:inline distT="0" distB="0" distL="0" distR="0" wp14:anchorId="32BBBC5B" wp14:editId="327452B3">
            <wp:extent cx="5943600" cy="2996565"/>
            <wp:effectExtent l="0" t="0" r="0" b="0"/>
            <wp:docPr id="400135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13540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1511" w14:textId="023BDD03" w:rsidR="006C62C3" w:rsidRDefault="00000000">
      <w:pPr>
        <w:pStyle w:val="FirstParagraph"/>
      </w:pPr>
      <w:r>
        <w:t xml:space="preserve">Shopping cart interface </w:t>
      </w:r>
      <w:r w:rsidR="006C62C3">
        <w:t xml:space="preserve"> </w:t>
      </w:r>
    </w:p>
    <w:p w14:paraId="4843D677" w14:textId="5B5F46AF" w:rsidR="006C62C3" w:rsidRPr="006C62C3" w:rsidRDefault="006C62C3" w:rsidP="006C62C3">
      <w:pPr>
        <w:pStyle w:val="BodyText"/>
      </w:pPr>
      <w:r>
        <w:t xml:space="preserve">  </w:t>
      </w:r>
      <w:r w:rsidRPr="006C62C3">
        <w:rPr>
          <w:noProof/>
        </w:rPr>
        <w:drawing>
          <wp:inline distT="0" distB="0" distL="0" distR="0" wp14:anchorId="49D33B34" wp14:editId="3A619BF4">
            <wp:extent cx="5943600" cy="3173095"/>
            <wp:effectExtent l="0" t="0" r="0" b="8255"/>
            <wp:docPr id="767891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89147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F05D" w14:textId="77777777" w:rsidR="006C62C3" w:rsidRDefault="006C62C3">
      <w:pPr>
        <w:pStyle w:val="FirstParagraph"/>
      </w:pPr>
    </w:p>
    <w:p w14:paraId="76964AB3" w14:textId="77777777" w:rsidR="006C62C3" w:rsidRDefault="006C62C3">
      <w:pPr>
        <w:pStyle w:val="FirstParagraph"/>
      </w:pPr>
    </w:p>
    <w:p w14:paraId="27117ABC" w14:textId="77777777" w:rsidR="006C62C3" w:rsidRDefault="006C62C3">
      <w:pPr>
        <w:pStyle w:val="FirstParagraph"/>
      </w:pPr>
    </w:p>
    <w:p w14:paraId="69F023AF" w14:textId="7EBCABA3" w:rsidR="006C62C3" w:rsidRDefault="00000000">
      <w:pPr>
        <w:pStyle w:val="FirstParagraph"/>
      </w:pPr>
      <w:r>
        <w:t xml:space="preserve">Checkout process </w:t>
      </w:r>
    </w:p>
    <w:p w14:paraId="15CFF7D6" w14:textId="59632C84" w:rsidR="006C62C3" w:rsidRPr="006C62C3" w:rsidRDefault="006C62C3" w:rsidP="006C62C3">
      <w:pPr>
        <w:pStyle w:val="BodyText"/>
      </w:pPr>
      <w:r>
        <w:lastRenderedPageBreak/>
        <w:t xml:space="preserve">  </w:t>
      </w:r>
      <w:r w:rsidRPr="006C62C3">
        <w:rPr>
          <w:noProof/>
        </w:rPr>
        <w:drawing>
          <wp:inline distT="0" distB="0" distL="0" distR="0" wp14:anchorId="4CAF9999" wp14:editId="486D7B2D">
            <wp:extent cx="5943600" cy="3194685"/>
            <wp:effectExtent l="0" t="0" r="0" b="5715"/>
            <wp:docPr id="2143963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6373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CC938" w14:textId="77777777" w:rsidR="00C25609" w:rsidRDefault="00C25609">
      <w:pPr>
        <w:pStyle w:val="FirstParagraph"/>
      </w:pPr>
    </w:p>
    <w:p w14:paraId="5FD9EF4A" w14:textId="067E67F9" w:rsidR="00C25609" w:rsidRDefault="00000000" w:rsidP="00C25609">
      <w:pPr>
        <w:pStyle w:val="FirstParagraph"/>
      </w:pPr>
      <w:r>
        <w:t xml:space="preserve">User profile management </w:t>
      </w:r>
    </w:p>
    <w:p w14:paraId="2BBBC825" w14:textId="77777777" w:rsidR="00C25609" w:rsidRDefault="00C25609" w:rsidP="00C25609">
      <w:pPr>
        <w:pStyle w:val="BodyText"/>
      </w:pPr>
      <w:r w:rsidRPr="00C25609">
        <w:rPr>
          <w:noProof/>
        </w:rPr>
        <w:drawing>
          <wp:inline distT="0" distB="0" distL="0" distR="0" wp14:anchorId="5D3BE313" wp14:editId="4B1AA871">
            <wp:extent cx="5943600" cy="3163570"/>
            <wp:effectExtent l="0" t="0" r="0" b="0"/>
            <wp:docPr id="1840537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5379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835BB" w14:textId="77777777" w:rsidR="00C25609" w:rsidRDefault="00C25609" w:rsidP="00C25609">
      <w:pPr>
        <w:pStyle w:val="BodyText"/>
      </w:pPr>
    </w:p>
    <w:p w14:paraId="52D292FB" w14:textId="5DFA0CC1" w:rsidR="00C112A2" w:rsidRDefault="00000000" w:rsidP="00C25609">
      <w:pPr>
        <w:pStyle w:val="BodyText"/>
      </w:pPr>
      <w:r>
        <w:t>Admin dashboard</w:t>
      </w:r>
    </w:p>
    <w:p w14:paraId="5EFCC89E" w14:textId="3AE5AA44" w:rsidR="00C25609" w:rsidRPr="00C25609" w:rsidRDefault="00C25609" w:rsidP="00C25609">
      <w:pPr>
        <w:pStyle w:val="BodyText"/>
      </w:pPr>
      <w:r w:rsidRPr="00C25609">
        <w:rPr>
          <w:noProof/>
        </w:rPr>
        <w:lastRenderedPageBreak/>
        <w:drawing>
          <wp:inline distT="0" distB="0" distL="0" distR="0" wp14:anchorId="17C1D28A" wp14:editId="22DDC681">
            <wp:extent cx="5943600" cy="3188335"/>
            <wp:effectExtent l="0" t="0" r="0" b="0"/>
            <wp:docPr id="1517988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98825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3CB42" w14:textId="77777777" w:rsidR="00846380" w:rsidRDefault="00846380">
      <w:pPr>
        <w:pStyle w:val="Heading2"/>
      </w:pPr>
      <w:bookmarkStart w:id="24" w:name="screenshots-or-demo"/>
      <w:bookmarkEnd w:id="23"/>
    </w:p>
    <w:p w14:paraId="6C5C35D6" w14:textId="758EB1B1" w:rsidR="00C112A2" w:rsidRDefault="00000000">
      <w:pPr>
        <w:pStyle w:val="Heading2"/>
      </w:pPr>
      <w:r>
        <w:t>1</w:t>
      </w:r>
      <w:r w:rsidR="00732778">
        <w:t>0</w:t>
      </w:r>
      <w:r>
        <w:t>. Screenshots or Demo</w:t>
      </w:r>
    </w:p>
    <w:p w14:paraId="288A448F" w14:textId="55E68880" w:rsidR="00C112A2" w:rsidRDefault="00000000" w:rsidP="00403204">
      <w:pPr>
        <w:pStyle w:val="Compact"/>
        <w:numPr>
          <w:ilvl w:val="0"/>
          <w:numId w:val="31"/>
        </w:numPr>
      </w:pPr>
      <w:r>
        <w:t xml:space="preserve">Project Repository: </w:t>
      </w:r>
      <w:r w:rsidR="00DB4054" w:rsidRPr="006C62C3">
        <w:t>https://github.com/MohdMarzook/E-Commerce-App</w:t>
      </w:r>
    </w:p>
    <w:p w14:paraId="5B74F87D" w14:textId="75CFA389" w:rsidR="00C112A2" w:rsidRPr="00DB4054" w:rsidRDefault="00DB4054" w:rsidP="00403204">
      <w:pPr>
        <w:pStyle w:val="Compact"/>
        <w:numPr>
          <w:ilvl w:val="0"/>
          <w:numId w:val="31"/>
        </w:numPr>
        <w:rPr>
          <w:lang w:val="de-CH"/>
        </w:rPr>
      </w:pPr>
      <w:r w:rsidRPr="00DB4054">
        <w:rPr>
          <w:lang w:val="de-CH"/>
        </w:rPr>
        <w:t>Demo Video: https://github.com/MohdMarzook/E-Commerce-App</w:t>
      </w:r>
    </w:p>
    <w:p w14:paraId="316DCBBF" w14:textId="56391BF6" w:rsidR="00C112A2" w:rsidRDefault="00000000">
      <w:pPr>
        <w:pStyle w:val="Heading2"/>
      </w:pPr>
      <w:bookmarkStart w:id="25" w:name="known-issues"/>
      <w:bookmarkEnd w:id="24"/>
      <w:r>
        <w:t>1</w:t>
      </w:r>
      <w:r w:rsidR="00732778">
        <w:t>1</w:t>
      </w:r>
      <w:r>
        <w:t>. Known Issues</w:t>
      </w:r>
    </w:p>
    <w:p w14:paraId="5C2E2D49" w14:textId="77777777" w:rsidR="00C112A2" w:rsidRDefault="00000000" w:rsidP="00403204">
      <w:pPr>
        <w:pStyle w:val="Compact"/>
        <w:numPr>
          <w:ilvl w:val="0"/>
          <w:numId w:val="32"/>
        </w:numPr>
      </w:pPr>
      <w:r>
        <w:t>Currently implementing responsive design for mobile devices</w:t>
      </w:r>
    </w:p>
    <w:p w14:paraId="728C2D9F" w14:textId="77777777" w:rsidR="00C112A2" w:rsidRDefault="00000000" w:rsidP="00403204">
      <w:pPr>
        <w:pStyle w:val="Compact"/>
        <w:numPr>
          <w:ilvl w:val="0"/>
          <w:numId w:val="32"/>
        </w:numPr>
      </w:pPr>
      <w:r>
        <w:t>Payment gateway integration in progress</w:t>
      </w:r>
    </w:p>
    <w:p w14:paraId="06BF2061" w14:textId="77777777" w:rsidR="00C112A2" w:rsidRDefault="00000000" w:rsidP="00403204">
      <w:pPr>
        <w:pStyle w:val="Compact"/>
        <w:numPr>
          <w:ilvl w:val="0"/>
          <w:numId w:val="32"/>
        </w:numPr>
      </w:pPr>
      <w:r>
        <w:t>Real-time inventory updates need optimization</w:t>
      </w:r>
    </w:p>
    <w:p w14:paraId="6D49E734" w14:textId="1C5CDF4D" w:rsidR="00C112A2" w:rsidRDefault="00000000">
      <w:pPr>
        <w:pStyle w:val="Heading2"/>
      </w:pPr>
      <w:bookmarkStart w:id="26" w:name="future-enhancements"/>
      <w:bookmarkEnd w:id="25"/>
      <w:r>
        <w:t>1</w:t>
      </w:r>
      <w:r w:rsidR="00732778">
        <w:t>2.</w:t>
      </w:r>
      <w:r>
        <w:t xml:space="preserve"> Future Enhancements</w:t>
      </w:r>
    </w:p>
    <w:p w14:paraId="4737980C" w14:textId="77777777" w:rsidR="00C112A2" w:rsidRDefault="00000000" w:rsidP="00403204">
      <w:pPr>
        <w:pStyle w:val="Compact"/>
        <w:numPr>
          <w:ilvl w:val="0"/>
          <w:numId w:val="33"/>
        </w:numPr>
      </w:pPr>
      <w:r>
        <w:t>Integration with multiple payment gateways</w:t>
      </w:r>
    </w:p>
    <w:p w14:paraId="3AD0DC67" w14:textId="77777777" w:rsidR="00C112A2" w:rsidRDefault="00000000" w:rsidP="00403204">
      <w:pPr>
        <w:pStyle w:val="Compact"/>
        <w:numPr>
          <w:ilvl w:val="0"/>
          <w:numId w:val="33"/>
        </w:numPr>
      </w:pPr>
      <w:r>
        <w:t>Real-time order tracking</w:t>
      </w:r>
    </w:p>
    <w:p w14:paraId="79A41F4D" w14:textId="77777777" w:rsidR="00C112A2" w:rsidRDefault="00000000" w:rsidP="00403204">
      <w:pPr>
        <w:pStyle w:val="Compact"/>
        <w:numPr>
          <w:ilvl w:val="0"/>
          <w:numId w:val="33"/>
        </w:numPr>
      </w:pPr>
      <w:r>
        <w:t>Advanced search and filtering options</w:t>
      </w:r>
    </w:p>
    <w:p w14:paraId="2851BC8B" w14:textId="77777777" w:rsidR="00C112A2" w:rsidRDefault="00000000" w:rsidP="00403204">
      <w:pPr>
        <w:pStyle w:val="Compact"/>
        <w:numPr>
          <w:ilvl w:val="0"/>
          <w:numId w:val="33"/>
        </w:numPr>
      </w:pPr>
      <w:r>
        <w:t>Mobile application development</w:t>
      </w:r>
    </w:p>
    <w:p w14:paraId="62BAE5CE" w14:textId="77777777" w:rsidR="00C112A2" w:rsidRDefault="00000000" w:rsidP="00403204">
      <w:pPr>
        <w:pStyle w:val="Compact"/>
        <w:numPr>
          <w:ilvl w:val="0"/>
          <w:numId w:val="33"/>
        </w:numPr>
      </w:pPr>
      <w:r>
        <w:t>Integration with analytics tools</w:t>
      </w:r>
    </w:p>
    <w:p w14:paraId="370EEA5A" w14:textId="77777777" w:rsidR="00C112A2" w:rsidRDefault="00000000" w:rsidP="00403204">
      <w:pPr>
        <w:pStyle w:val="Compact"/>
        <w:numPr>
          <w:ilvl w:val="0"/>
          <w:numId w:val="33"/>
        </w:numPr>
      </w:pPr>
      <w:r>
        <w:t>Enhanced reporting features for admin</w:t>
      </w:r>
    </w:p>
    <w:p w14:paraId="5241425B" w14:textId="77777777" w:rsidR="00C112A2" w:rsidRDefault="00000000" w:rsidP="00403204">
      <w:pPr>
        <w:pStyle w:val="Compact"/>
        <w:numPr>
          <w:ilvl w:val="0"/>
          <w:numId w:val="33"/>
        </w:numPr>
      </w:pPr>
      <w:r>
        <w:t>Customer review and rating system</w:t>
      </w:r>
    </w:p>
    <w:p w14:paraId="2C9B77B9" w14:textId="77777777" w:rsidR="00C112A2" w:rsidRDefault="00000000" w:rsidP="00403204">
      <w:pPr>
        <w:pStyle w:val="Compact"/>
        <w:numPr>
          <w:ilvl w:val="0"/>
          <w:numId w:val="33"/>
        </w:numPr>
      </w:pPr>
      <w:r>
        <w:t>Social media integration</w:t>
      </w:r>
    </w:p>
    <w:p w14:paraId="634CC5CD" w14:textId="77777777" w:rsidR="00C112A2" w:rsidRDefault="00000000" w:rsidP="00403204">
      <w:pPr>
        <w:pStyle w:val="Compact"/>
        <w:numPr>
          <w:ilvl w:val="0"/>
          <w:numId w:val="33"/>
        </w:numPr>
      </w:pPr>
      <w:r>
        <w:t>Loyalty program implementation</w:t>
      </w:r>
      <w:bookmarkEnd w:id="0"/>
      <w:bookmarkEnd w:id="26"/>
    </w:p>
    <w:sectPr w:rsidR="00C112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4D3EE9" w14:textId="77777777" w:rsidR="00B128B3" w:rsidRDefault="00B128B3">
      <w:pPr>
        <w:spacing w:after="0"/>
      </w:pPr>
      <w:r>
        <w:separator/>
      </w:r>
    </w:p>
  </w:endnote>
  <w:endnote w:type="continuationSeparator" w:id="0">
    <w:p w14:paraId="0BC16DF8" w14:textId="77777777" w:rsidR="00B128B3" w:rsidRDefault="00B128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94E581" w14:textId="77777777" w:rsidR="00B128B3" w:rsidRDefault="00B128B3">
      <w:r>
        <w:separator/>
      </w:r>
    </w:p>
  </w:footnote>
  <w:footnote w:type="continuationSeparator" w:id="0">
    <w:p w14:paraId="065DF3D4" w14:textId="77777777" w:rsidR="00B128B3" w:rsidRDefault="00B12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FAABB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169F24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eastAsiaTheme="majorEastAsia" w:hAnsiTheme="majorHAnsi" w:cstheme="majorHAnsi" w:hint="default"/>
        <w:sz w:val="28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EF6D9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94120A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F877B3"/>
    <w:multiLevelType w:val="multilevel"/>
    <w:tmpl w:val="BBAE9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7C22BE"/>
    <w:multiLevelType w:val="multilevel"/>
    <w:tmpl w:val="9050E5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3303295F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3A657FC6"/>
    <w:multiLevelType w:val="hybridMultilevel"/>
    <w:tmpl w:val="4808C3E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03E3B5B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D4A6615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38B31B6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3D00A9F"/>
    <w:multiLevelType w:val="hybridMultilevel"/>
    <w:tmpl w:val="4EFEDDA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8E47790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96F4013"/>
    <w:multiLevelType w:val="multilevel"/>
    <w:tmpl w:val="9050E5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21503BC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625A5ACD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6B98728A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6E5C1221"/>
    <w:multiLevelType w:val="hybridMultilevel"/>
    <w:tmpl w:val="71D42F9E"/>
    <w:lvl w:ilvl="0" w:tplc="655AC87A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C100D4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7838517A"/>
    <w:multiLevelType w:val="multilevel"/>
    <w:tmpl w:val="5C36DC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7A84716B"/>
    <w:multiLevelType w:val="multilevel"/>
    <w:tmpl w:val="3F12DF70"/>
    <w:lvl w:ilvl="0">
      <w:start w:val="1"/>
      <w:numFmt w:val="decimal"/>
      <w:lvlText w:val="%1."/>
      <w:lvlJc w:val="left"/>
      <w:pPr>
        <w:ind w:left="720" w:hanging="480"/>
      </w:pPr>
      <w:rPr>
        <w:rFonts w:asciiTheme="majorHAnsi" w:hAnsiTheme="majorHAnsi" w:cstheme="majorHAnsi" w:hint="default"/>
        <w:sz w:val="28"/>
        <w:szCs w:val="28"/>
      </w:rPr>
    </w:lvl>
    <w:lvl w:ilvl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5046368">
    <w:abstractNumId w:val="0"/>
  </w:num>
  <w:num w:numId="2" w16cid:durableId="420612413">
    <w:abstractNumId w:val="1"/>
  </w:num>
  <w:num w:numId="3" w16cid:durableId="2115400619">
    <w:abstractNumId w:val="1"/>
  </w:num>
  <w:num w:numId="4" w16cid:durableId="1808627628">
    <w:abstractNumId w:val="1"/>
  </w:num>
  <w:num w:numId="5" w16cid:durableId="685592257">
    <w:abstractNumId w:val="1"/>
  </w:num>
  <w:num w:numId="6" w16cid:durableId="16878980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34489594">
    <w:abstractNumId w:val="1"/>
  </w:num>
  <w:num w:numId="8" w16cid:durableId="1725519679">
    <w:abstractNumId w:val="1"/>
  </w:num>
  <w:num w:numId="9" w16cid:durableId="182985365">
    <w:abstractNumId w:val="1"/>
  </w:num>
  <w:num w:numId="10" w16cid:durableId="256793501">
    <w:abstractNumId w:val="1"/>
  </w:num>
  <w:num w:numId="11" w16cid:durableId="1934896948">
    <w:abstractNumId w:val="1"/>
  </w:num>
  <w:num w:numId="12" w16cid:durableId="318315379">
    <w:abstractNumId w:val="1"/>
  </w:num>
  <w:num w:numId="13" w16cid:durableId="817309755">
    <w:abstractNumId w:val="1"/>
  </w:num>
  <w:num w:numId="14" w16cid:durableId="972827857">
    <w:abstractNumId w:val="1"/>
  </w:num>
  <w:num w:numId="15" w16cid:durableId="1222909810">
    <w:abstractNumId w:val="1"/>
  </w:num>
  <w:num w:numId="16" w16cid:durableId="451442333">
    <w:abstractNumId w:val="17"/>
  </w:num>
  <w:num w:numId="17" w16cid:durableId="1361124396">
    <w:abstractNumId w:val="4"/>
  </w:num>
  <w:num w:numId="18" w16cid:durableId="186338944">
    <w:abstractNumId w:val="11"/>
  </w:num>
  <w:num w:numId="19" w16cid:durableId="809130234">
    <w:abstractNumId w:val="7"/>
  </w:num>
  <w:num w:numId="20" w16cid:durableId="1934237198">
    <w:abstractNumId w:val="19"/>
  </w:num>
  <w:num w:numId="21" w16cid:durableId="109713307">
    <w:abstractNumId w:val="5"/>
  </w:num>
  <w:num w:numId="22" w16cid:durableId="1111171829">
    <w:abstractNumId w:val="13"/>
  </w:num>
  <w:num w:numId="23" w16cid:durableId="1923950997">
    <w:abstractNumId w:val="20"/>
  </w:num>
  <w:num w:numId="24" w16cid:durableId="1639870299">
    <w:abstractNumId w:val="10"/>
  </w:num>
  <w:num w:numId="25" w16cid:durableId="1861971827">
    <w:abstractNumId w:val="12"/>
  </w:num>
  <w:num w:numId="26" w16cid:durableId="779422712">
    <w:abstractNumId w:val="14"/>
  </w:num>
  <w:num w:numId="27" w16cid:durableId="1224634871">
    <w:abstractNumId w:val="16"/>
  </w:num>
  <w:num w:numId="28" w16cid:durableId="552228799">
    <w:abstractNumId w:val="18"/>
  </w:num>
  <w:num w:numId="29" w16cid:durableId="1101144424">
    <w:abstractNumId w:val="8"/>
  </w:num>
  <w:num w:numId="30" w16cid:durableId="453327137">
    <w:abstractNumId w:val="15"/>
  </w:num>
  <w:num w:numId="31" w16cid:durableId="765538530">
    <w:abstractNumId w:val="3"/>
  </w:num>
  <w:num w:numId="32" w16cid:durableId="21564621">
    <w:abstractNumId w:val="9"/>
  </w:num>
  <w:num w:numId="33" w16cid:durableId="12370164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12A2"/>
    <w:rsid w:val="00082351"/>
    <w:rsid w:val="00211A3A"/>
    <w:rsid w:val="002A5580"/>
    <w:rsid w:val="002E1F17"/>
    <w:rsid w:val="00403204"/>
    <w:rsid w:val="0049442A"/>
    <w:rsid w:val="005C6DDE"/>
    <w:rsid w:val="006C62C3"/>
    <w:rsid w:val="00704C9D"/>
    <w:rsid w:val="00732778"/>
    <w:rsid w:val="00735C76"/>
    <w:rsid w:val="007502CF"/>
    <w:rsid w:val="0077259D"/>
    <w:rsid w:val="00814C11"/>
    <w:rsid w:val="008163DA"/>
    <w:rsid w:val="00846380"/>
    <w:rsid w:val="009655E7"/>
    <w:rsid w:val="00B128B3"/>
    <w:rsid w:val="00B9079E"/>
    <w:rsid w:val="00C112A2"/>
    <w:rsid w:val="00C25609"/>
    <w:rsid w:val="00D54D7B"/>
    <w:rsid w:val="00D64133"/>
    <w:rsid w:val="00DB4054"/>
    <w:rsid w:val="00F271C9"/>
    <w:rsid w:val="00F9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2DCA0"/>
  <w15:docId w15:val="{BD2DCAF4-8B7A-4131-881E-856B6B1F6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14C1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14C1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rsid w:val="00814C11"/>
    <w:pPr>
      <w:ind w:left="720"/>
      <w:contextualSpacing/>
    </w:pPr>
  </w:style>
  <w:style w:type="paragraph" w:styleId="Header">
    <w:name w:val="header"/>
    <w:basedOn w:val="Normal"/>
    <w:link w:val="HeaderChar"/>
    <w:rsid w:val="00B907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9079E"/>
  </w:style>
  <w:style w:type="paragraph" w:styleId="Footer">
    <w:name w:val="footer"/>
    <w:basedOn w:val="Normal"/>
    <w:link w:val="FooterChar"/>
    <w:rsid w:val="00B907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9079E"/>
  </w:style>
  <w:style w:type="character" w:styleId="UnresolvedMention">
    <w:name w:val="Unresolved Mention"/>
    <w:basedOn w:val="DefaultParagraphFont"/>
    <w:uiPriority w:val="99"/>
    <w:semiHidden/>
    <w:unhideWhenUsed/>
    <w:rsid w:val="005C6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admin@example.com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9</TotalTime>
  <Pages>8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Rahman</dc:creator>
  <cp:keywords/>
  <dc:description/>
  <cp:lastModifiedBy>Mohamed Marzook</cp:lastModifiedBy>
  <cp:revision>5</cp:revision>
  <dcterms:created xsi:type="dcterms:W3CDTF">2024-11-18T06:01:00Z</dcterms:created>
  <dcterms:modified xsi:type="dcterms:W3CDTF">2024-11-19T13:45:00Z</dcterms:modified>
</cp:coreProperties>
</file>